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6B2BA0" w14:textId="24EFD284" w:rsidR="00742432" w:rsidRDefault="0049667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 w:hint="eastAsia"/>
          <w:b/>
          <w:bCs/>
          <w:sz w:val="28"/>
          <w:szCs w:val="28"/>
        </w:rPr>
        <w:t>Supp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lementary Table 1 </w:t>
      </w:r>
      <w:r w:rsidR="007B25CD" w:rsidRPr="0049667A">
        <w:rPr>
          <w:rFonts w:ascii="Times New Roman" w:hAnsi="Times New Roman" w:cs="Times New Roman"/>
          <w:sz w:val="28"/>
          <w:szCs w:val="28"/>
        </w:rPr>
        <w:t xml:space="preserve">The Chinese Version of Moral Injury </w:t>
      </w:r>
      <w:r w:rsidR="001A0366" w:rsidRPr="0049667A">
        <w:rPr>
          <w:rFonts w:ascii="Times New Roman" w:hAnsi="Times New Roman" w:cs="Times New Roman"/>
          <w:sz w:val="28"/>
          <w:szCs w:val="28"/>
        </w:rPr>
        <w:t xml:space="preserve">Symptom </w:t>
      </w:r>
      <w:r w:rsidR="007B25CD" w:rsidRPr="0049667A">
        <w:rPr>
          <w:rFonts w:ascii="Times New Roman" w:hAnsi="Times New Roman" w:cs="Times New Roman"/>
          <w:sz w:val="28"/>
          <w:szCs w:val="28"/>
        </w:rPr>
        <w:t>Scale</w:t>
      </w:r>
      <w:r w:rsidR="00DB3B69" w:rsidRPr="0049667A">
        <w:rPr>
          <w:rFonts w:ascii="Times New Roman" w:hAnsi="Times New Roman" w:cs="Times New Roman"/>
          <w:sz w:val="28"/>
          <w:szCs w:val="28"/>
        </w:rPr>
        <w:t xml:space="preserve"> with </w:t>
      </w:r>
      <w:r w:rsidR="001A0366" w:rsidRPr="0049667A">
        <w:rPr>
          <w:rFonts w:ascii="Times New Roman" w:hAnsi="Times New Roman" w:cs="Times New Roman" w:hint="eastAsia"/>
          <w:sz w:val="28"/>
          <w:szCs w:val="28"/>
        </w:rPr>
        <w:t>Ori</w:t>
      </w:r>
      <w:r w:rsidR="001A0366" w:rsidRPr="0049667A">
        <w:rPr>
          <w:rFonts w:ascii="Times New Roman" w:hAnsi="Times New Roman" w:cs="Times New Roman"/>
          <w:sz w:val="28"/>
          <w:szCs w:val="28"/>
        </w:rPr>
        <w:t>ginal English Version</w:t>
      </w:r>
    </w:p>
    <w:tbl>
      <w:tblPr>
        <w:tblStyle w:val="a7"/>
        <w:tblW w:w="14380" w:type="dxa"/>
        <w:jc w:val="center"/>
        <w:tblLook w:val="04A0" w:firstRow="1" w:lastRow="0" w:firstColumn="1" w:lastColumn="0" w:noHBand="0" w:noVBand="1"/>
      </w:tblPr>
      <w:tblGrid>
        <w:gridCol w:w="8766"/>
        <w:gridCol w:w="5614"/>
      </w:tblGrid>
      <w:tr w:rsidR="00F46EBC" w14:paraId="456B2BA4" w14:textId="0E928662" w:rsidTr="0035775B">
        <w:trPr>
          <w:trHeight w:val="450"/>
          <w:jc w:val="center"/>
        </w:trPr>
        <w:tc>
          <w:tcPr>
            <w:tcW w:w="7363" w:type="dxa"/>
          </w:tcPr>
          <w:p w14:paraId="7D58B741" w14:textId="252F2CA4" w:rsidR="00F46EBC" w:rsidRDefault="00F46E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al Chinese version</w:t>
            </w:r>
          </w:p>
        </w:tc>
        <w:tc>
          <w:tcPr>
            <w:tcW w:w="7017" w:type="dxa"/>
          </w:tcPr>
          <w:p w14:paraId="263A26A9" w14:textId="23936A18" w:rsidR="00F46EBC" w:rsidRPr="00FC4C75" w:rsidRDefault="00F46E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iginal English scale</w:t>
            </w:r>
          </w:p>
        </w:tc>
      </w:tr>
      <w:tr w:rsidR="001A0366" w14:paraId="35AD5038" w14:textId="77777777" w:rsidTr="0035775B">
        <w:trPr>
          <w:trHeight w:val="450"/>
          <w:jc w:val="center"/>
        </w:trPr>
        <w:tc>
          <w:tcPr>
            <w:tcW w:w="7363" w:type="dxa"/>
          </w:tcPr>
          <w:p w14:paraId="1295651D" w14:textId="5E499A39" w:rsidR="001A0366" w:rsidRDefault="001A036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08C26914" wp14:editId="1A0B7E82">
                  <wp:extent cx="5428615" cy="581025"/>
                  <wp:effectExtent l="0" t="0" r="635" b="952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54"/>
                          <a:stretch/>
                        </pic:blipFill>
                        <pic:spPr bwMode="auto">
                          <a:xfrm>
                            <a:off x="0" y="0"/>
                            <a:ext cx="542861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17" w:type="dxa"/>
          </w:tcPr>
          <w:p w14:paraId="4D723E05" w14:textId="01901BBF" w:rsidR="001A0366" w:rsidRDefault="001A0366" w:rsidP="001A036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rongly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ldly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eutra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ldly</w:t>
            </w:r>
            <w:proofErr w:type="gramEnd"/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rongly</w:t>
            </w:r>
          </w:p>
          <w:p w14:paraId="1F3DC0F7" w14:textId="28BD4F18" w:rsidR="001A0366" w:rsidRPr="001A0366" w:rsidRDefault="001A0366" w:rsidP="001A036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sagre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proofErr w:type="spellStart"/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sagree</w:t>
            </w:r>
            <w:proofErr w:type="spellEnd"/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</w:t>
            </w:r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gree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</w:t>
            </w:r>
            <w:proofErr w:type="spellStart"/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ree</w:t>
            </w:r>
            <w:proofErr w:type="spellEnd"/>
          </w:p>
          <w:p w14:paraId="0854BB97" w14:textId="194D0D2B" w:rsidR="001A0366" w:rsidRDefault="001A0366" w:rsidP="001A0366">
            <w:pPr>
              <w:ind w:firstLineChars="100" w:firstLine="24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</w:t>
            </w:r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5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6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7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8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proofErr w:type="gramStart"/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9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1A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  <w:proofErr w:type="gramEnd"/>
          </w:p>
        </w:tc>
      </w:tr>
      <w:tr w:rsidR="00F46EBC" w14:paraId="456B2BA8" w14:textId="2BFD6B64" w:rsidTr="0035775B">
        <w:trPr>
          <w:trHeight w:val="691"/>
          <w:jc w:val="center"/>
        </w:trPr>
        <w:tc>
          <w:tcPr>
            <w:tcW w:w="7363" w:type="dxa"/>
          </w:tcPr>
          <w:p w14:paraId="6CB2B54B" w14:textId="4DE269FA" w:rsidR="00F46EBC" w:rsidRDefault="00F46EBC" w:rsidP="0047649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9012D">
              <w:rPr>
                <w:rFonts w:ascii="宋体" w:eastAsia="宋体" w:hAnsi="宋体" w:cs="Times New Roman" w:hint="eastAsia"/>
                <w:sz w:val="24"/>
                <w:szCs w:val="24"/>
              </w:rPr>
              <w:t>我</w:t>
            </w: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觉得</w:t>
            </w:r>
            <w:r w:rsidRPr="0079012D">
              <w:rPr>
                <w:rFonts w:ascii="宋体" w:eastAsia="宋体" w:hAnsi="宋体" w:cs="Times New Roman" w:hint="eastAsia"/>
                <w:sz w:val="24"/>
                <w:szCs w:val="24"/>
              </w:rPr>
              <w:t>那些曾经信任</w:t>
            </w:r>
            <w:r w:rsidR="00422931">
              <w:rPr>
                <w:rFonts w:ascii="宋体" w:eastAsia="宋体" w:hAnsi="宋体" w:cs="Times New Roman" w:hint="eastAsia"/>
                <w:sz w:val="24"/>
                <w:szCs w:val="24"/>
              </w:rPr>
              <w:t>的</w:t>
            </w:r>
            <w:r w:rsidRPr="0079012D">
              <w:rPr>
                <w:rFonts w:ascii="宋体" w:eastAsia="宋体" w:hAnsi="宋体" w:cs="Times New Roman" w:hint="eastAsia"/>
                <w:sz w:val="24"/>
                <w:szCs w:val="24"/>
              </w:rPr>
              <w:t>同事</w:t>
            </w:r>
            <w:r w:rsidR="0035775B">
              <w:rPr>
                <w:rFonts w:ascii="宋体" w:eastAsia="宋体" w:hAnsi="宋体" w:cs="Times New Roman" w:hint="eastAsia"/>
                <w:sz w:val="24"/>
                <w:szCs w:val="24"/>
              </w:rPr>
              <w:t>辜负</w:t>
            </w:r>
            <w:r w:rsidRPr="0079012D">
              <w:rPr>
                <w:rFonts w:ascii="宋体" w:eastAsia="宋体" w:hAnsi="宋体" w:cs="Times New Roman" w:hint="eastAsia"/>
                <w:sz w:val="24"/>
                <w:szCs w:val="24"/>
              </w:rPr>
              <w:t>了我</w:t>
            </w:r>
          </w:p>
        </w:tc>
        <w:tc>
          <w:tcPr>
            <w:tcW w:w="7017" w:type="dxa"/>
          </w:tcPr>
          <w:p w14:paraId="340D964C" w14:textId="225265D9" w:rsidR="00F46EBC" w:rsidRPr="00FC4C75" w:rsidRDefault="00F46EBC" w:rsidP="00476493">
            <w:pPr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378EC">
              <w:rPr>
                <w:rFonts w:ascii="Times New Roman" w:hAnsi="Times New Roman" w:cs="Times New Roman"/>
                <w:sz w:val="24"/>
                <w:szCs w:val="24"/>
              </w:rPr>
              <w:t>I feel betrayed by other health professionals whom I once trusted.</w:t>
            </w:r>
          </w:p>
        </w:tc>
      </w:tr>
      <w:tr w:rsidR="00F46EBC" w14:paraId="456B2BAC" w14:textId="179B49E7" w:rsidTr="0035775B">
        <w:trPr>
          <w:trHeight w:val="691"/>
          <w:jc w:val="center"/>
        </w:trPr>
        <w:tc>
          <w:tcPr>
            <w:tcW w:w="7363" w:type="dxa"/>
          </w:tcPr>
          <w:p w14:paraId="70098964" w14:textId="53049331" w:rsidR="00F46EBC" w:rsidRDefault="00F46EBC" w:rsidP="0047649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9012D">
              <w:rPr>
                <w:rFonts w:ascii="宋体" w:eastAsia="宋体" w:hAnsi="宋体" w:cs="Times New Roman" w:hint="eastAsia"/>
                <w:sz w:val="24"/>
                <w:szCs w:val="24"/>
              </w:rPr>
              <w:t>我</w:t>
            </w: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因</w:t>
            </w:r>
            <w:r w:rsidRPr="0079012D">
              <w:rPr>
                <w:rFonts w:ascii="宋体" w:eastAsia="宋体" w:hAnsi="宋体" w:cs="Times New Roman" w:hint="eastAsia"/>
                <w:sz w:val="24"/>
                <w:szCs w:val="24"/>
              </w:rPr>
              <w:t>没能</w:t>
            </w: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成功挽救危重</w:t>
            </w:r>
            <w:r w:rsidRPr="0079012D">
              <w:rPr>
                <w:rFonts w:ascii="宋体" w:eastAsia="宋体" w:hAnsi="宋体" w:cs="Times New Roman" w:hint="eastAsia"/>
                <w:sz w:val="24"/>
                <w:szCs w:val="24"/>
              </w:rPr>
              <w:t>病人</w:t>
            </w:r>
            <w:r w:rsidR="0035775B">
              <w:rPr>
                <w:rFonts w:ascii="宋体" w:eastAsia="宋体" w:hAnsi="宋体" w:cs="Times New Roman" w:hint="eastAsia"/>
                <w:sz w:val="24"/>
                <w:szCs w:val="24"/>
              </w:rPr>
              <w:t>生命</w:t>
            </w: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而</w:t>
            </w:r>
            <w:r w:rsidRPr="0079012D">
              <w:rPr>
                <w:rFonts w:ascii="宋体" w:eastAsia="宋体" w:hAnsi="宋体" w:cs="Times New Roman" w:hint="eastAsia"/>
                <w:sz w:val="24"/>
                <w:szCs w:val="24"/>
              </w:rPr>
              <w:t>感到内疚</w:t>
            </w:r>
          </w:p>
        </w:tc>
        <w:tc>
          <w:tcPr>
            <w:tcW w:w="7017" w:type="dxa"/>
          </w:tcPr>
          <w:p w14:paraId="3B6EE7C7" w14:textId="4E19EE41" w:rsidR="00F46EBC" w:rsidRDefault="00F46EBC" w:rsidP="00476493">
            <w:pPr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378EC">
              <w:rPr>
                <w:rFonts w:ascii="Times New Roman" w:hAnsi="Times New Roman" w:cs="Times New Roman"/>
                <w:sz w:val="24"/>
                <w:szCs w:val="24"/>
              </w:rPr>
              <w:t>I feel guilt over failing to save someone from being seriously injured or dying</w:t>
            </w:r>
          </w:p>
        </w:tc>
      </w:tr>
      <w:tr w:rsidR="00F46EBC" w14:paraId="456B2BB0" w14:textId="053E029E" w:rsidTr="0035775B">
        <w:trPr>
          <w:trHeight w:val="691"/>
          <w:jc w:val="center"/>
        </w:trPr>
        <w:tc>
          <w:tcPr>
            <w:tcW w:w="7363" w:type="dxa"/>
          </w:tcPr>
          <w:p w14:paraId="15ED11D7" w14:textId="357F37C9" w:rsidR="00F46EBC" w:rsidRDefault="00F46EBC" w:rsidP="00476493">
            <w:pPr>
              <w:autoSpaceDE w:val="0"/>
              <w:autoSpaceDN w:val="0"/>
              <w:adjustRightInd w:val="0"/>
              <w:jc w:val="left"/>
              <w:rPr>
                <w:rFonts w:ascii="Times New Roman" w:eastAsia="Roboto-Light" w:hAnsi="Times New Roman" w:cs="Times New Roman"/>
                <w:color w:val="43464D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我因为在工作过程中没能给予患者应该的诊疗服务而觉得惭愧</w:t>
            </w:r>
          </w:p>
        </w:tc>
        <w:tc>
          <w:tcPr>
            <w:tcW w:w="7017" w:type="dxa"/>
          </w:tcPr>
          <w:p w14:paraId="36F727C3" w14:textId="53D604D6" w:rsidR="00F46EBC" w:rsidRDefault="00F46EBC" w:rsidP="00476493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378EC">
              <w:rPr>
                <w:rFonts w:ascii="Times New Roman" w:eastAsia="Roboto-Light" w:hAnsi="Times New Roman" w:cs="Times New Roman"/>
                <w:color w:val="43464D"/>
                <w:kern w:val="0"/>
                <w:sz w:val="24"/>
                <w:szCs w:val="24"/>
              </w:rPr>
              <w:t xml:space="preserve">I feel ashamed about what </w:t>
            </w:r>
            <w:proofErr w:type="gramStart"/>
            <w:r w:rsidRPr="002378EC">
              <w:rPr>
                <w:rFonts w:ascii="Times New Roman" w:eastAsia="Roboto-Light" w:hAnsi="Times New Roman" w:cs="Times New Roman"/>
                <w:color w:val="43464D"/>
                <w:kern w:val="0"/>
                <w:sz w:val="24"/>
                <w:szCs w:val="24"/>
              </w:rPr>
              <w:t>I’ve</w:t>
            </w:r>
            <w:proofErr w:type="gramEnd"/>
            <w:r w:rsidRPr="002378EC">
              <w:rPr>
                <w:rFonts w:ascii="Times New Roman" w:eastAsia="Roboto-Light" w:hAnsi="Times New Roman" w:cs="Times New Roman"/>
                <w:color w:val="43464D"/>
                <w:kern w:val="0"/>
                <w:sz w:val="24"/>
                <w:szCs w:val="24"/>
              </w:rPr>
              <w:t xml:space="preserve"> done or not done when providing care to my patients</w:t>
            </w:r>
          </w:p>
        </w:tc>
      </w:tr>
      <w:tr w:rsidR="00F46EBC" w14:paraId="456B2BB4" w14:textId="53E5A4DA" w:rsidTr="0035775B">
        <w:trPr>
          <w:trHeight w:val="691"/>
          <w:jc w:val="center"/>
        </w:trPr>
        <w:tc>
          <w:tcPr>
            <w:tcW w:w="7363" w:type="dxa"/>
          </w:tcPr>
          <w:p w14:paraId="57534B19" w14:textId="56BF5EE6" w:rsidR="00F46EBC" w:rsidRDefault="00F46EBC" w:rsidP="0047649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我因为不能依照自己的道德标准和价值观开展诊疗活动而烦恼</w:t>
            </w:r>
          </w:p>
        </w:tc>
        <w:tc>
          <w:tcPr>
            <w:tcW w:w="7017" w:type="dxa"/>
          </w:tcPr>
          <w:p w14:paraId="2BF2130B" w14:textId="54845BAF" w:rsidR="00F46EBC" w:rsidRDefault="00F46EBC" w:rsidP="00476493">
            <w:pPr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378EC">
              <w:rPr>
                <w:rFonts w:ascii="Times New Roman" w:hAnsi="Times New Roman" w:cs="Times New Roman"/>
                <w:sz w:val="24"/>
                <w:szCs w:val="24"/>
              </w:rPr>
              <w:t>I am troubled by having acted in ways that violated my own morals or values</w:t>
            </w:r>
          </w:p>
        </w:tc>
      </w:tr>
      <w:tr w:rsidR="00F46EBC" w14:paraId="456B2BB8" w14:textId="5C08B08E" w:rsidTr="0035775B">
        <w:trPr>
          <w:trHeight w:val="691"/>
          <w:jc w:val="center"/>
        </w:trPr>
        <w:tc>
          <w:tcPr>
            <w:tcW w:w="7363" w:type="dxa"/>
          </w:tcPr>
          <w:p w14:paraId="29E46AF0" w14:textId="1DA87EB7" w:rsidR="00F46EBC" w:rsidRDefault="00F46EBC" w:rsidP="00476493">
            <w:pPr>
              <w:autoSpaceDE w:val="0"/>
              <w:autoSpaceDN w:val="0"/>
              <w:adjustRightInd w:val="0"/>
              <w:jc w:val="left"/>
              <w:rPr>
                <w:rFonts w:ascii="Times New Roman" w:eastAsia="Roboto-Light" w:hAnsi="Times New Roman" w:cs="Times New Roman"/>
                <w:color w:val="43464D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我在工作中遇到的大多数人都是值得信赖的</w:t>
            </w:r>
          </w:p>
        </w:tc>
        <w:tc>
          <w:tcPr>
            <w:tcW w:w="7017" w:type="dxa"/>
          </w:tcPr>
          <w:p w14:paraId="546A1C10" w14:textId="74BE2F86" w:rsidR="00F46EBC" w:rsidRDefault="00F46EBC" w:rsidP="00476493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378EC">
              <w:rPr>
                <w:rFonts w:ascii="Times New Roman" w:eastAsia="Roboto-Light" w:hAnsi="Times New Roman" w:cs="Times New Roman"/>
                <w:color w:val="43464D"/>
                <w:kern w:val="0"/>
                <w:sz w:val="24"/>
                <w:szCs w:val="24"/>
              </w:rPr>
              <w:t>Most people with whom I work as a health professional are trustworthy</w:t>
            </w:r>
          </w:p>
        </w:tc>
      </w:tr>
      <w:tr w:rsidR="00F46EBC" w14:paraId="456B2BBC" w14:textId="27083786" w:rsidTr="0035775B">
        <w:trPr>
          <w:trHeight w:val="676"/>
          <w:jc w:val="center"/>
        </w:trPr>
        <w:tc>
          <w:tcPr>
            <w:tcW w:w="7363" w:type="dxa"/>
          </w:tcPr>
          <w:p w14:paraId="4706D85C" w14:textId="68254D97" w:rsidR="00F46EBC" w:rsidRPr="00743B01" w:rsidRDefault="00F46EBC" w:rsidP="0047649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43B01">
              <w:rPr>
                <w:rFonts w:ascii="宋体" w:eastAsia="宋体" w:hAnsi="宋体" w:cs="Times New Roman" w:hint="eastAsia"/>
                <w:sz w:val="24"/>
                <w:szCs w:val="24"/>
              </w:rPr>
              <w:t>作为一名医务人员，我感到自己的人生非常有意义</w:t>
            </w:r>
          </w:p>
        </w:tc>
        <w:tc>
          <w:tcPr>
            <w:tcW w:w="7017" w:type="dxa"/>
          </w:tcPr>
          <w:p w14:paraId="0146DA16" w14:textId="3F32178C" w:rsidR="00F46EBC" w:rsidRDefault="00F46EBC" w:rsidP="00476493">
            <w:pPr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378EC">
              <w:rPr>
                <w:rFonts w:ascii="Times New Roman" w:hAnsi="Times New Roman" w:cs="Times New Roman"/>
                <w:sz w:val="24"/>
                <w:szCs w:val="24"/>
              </w:rPr>
              <w:t>I have a good sense of what makes my life meaningful as a health professional</w:t>
            </w:r>
          </w:p>
        </w:tc>
      </w:tr>
      <w:tr w:rsidR="00F46EBC" w14:paraId="456B2BC1" w14:textId="503634EE" w:rsidTr="0035775B">
        <w:trPr>
          <w:trHeight w:val="708"/>
          <w:jc w:val="center"/>
        </w:trPr>
        <w:tc>
          <w:tcPr>
            <w:tcW w:w="7363" w:type="dxa"/>
          </w:tcPr>
          <w:p w14:paraId="6F8F08FE" w14:textId="79399713" w:rsidR="00F46EBC" w:rsidRPr="00743B01" w:rsidRDefault="00F46EBC" w:rsidP="00F86E6C">
            <w:pPr>
              <w:autoSpaceDE w:val="0"/>
              <w:autoSpaceDN w:val="0"/>
              <w:adjustRightInd w:val="0"/>
              <w:jc w:val="left"/>
              <w:rPr>
                <w:rFonts w:ascii="Times New Roman" w:eastAsia="Roboto-Light" w:hAnsi="Times New Roman" w:cs="Times New Roman"/>
                <w:kern w:val="0"/>
                <w:sz w:val="24"/>
                <w:szCs w:val="24"/>
              </w:rPr>
            </w:pPr>
            <w:r w:rsidRPr="00743B01">
              <w:rPr>
                <w:rFonts w:ascii="宋体" w:eastAsia="宋体" w:hAnsi="宋体" w:cs="Times New Roman" w:hint="eastAsia"/>
                <w:sz w:val="24"/>
                <w:szCs w:val="24"/>
              </w:rPr>
              <w:t>我已经原谅了我的</w:t>
            </w:r>
            <w:r w:rsidR="0035775B">
              <w:rPr>
                <w:rFonts w:ascii="宋体" w:eastAsia="宋体" w:hAnsi="宋体" w:cs="Times New Roman" w:hint="eastAsia"/>
                <w:sz w:val="24"/>
                <w:szCs w:val="24"/>
              </w:rPr>
              <w:t>失误</w:t>
            </w:r>
            <w:r w:rsidRPr="00743B01">
              <w:rPr>
                <w:rFonts w:ascii="宋体" w:eastAsia="宋体" w:hAnsi="宋体" w:cs="Times New Roman" w:hint="eastAsia"/>
                <w:sz w:val="24"/>
                <w:szCs w:val="24"/>
              </w:rPr>
              <w:t>和对患者造成的伤害</w:t>
            </w:r>
          </w:p>
        </w:tc>
        <w:tc>
          <w:tcPr>
            <w:tcW w:w="7017" w:type="dxa"/>
          </w:tcPr>
          <w:p w14:paraId="4A996561" w14:textId="7FBE370A" w:rsidR="00F46EBC" w:rsidRDefault="00F46EBC" w:rsidP="00476493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378EC">
              <w:rPr>
                <w:rFonts w:ascii="Times New Roman" w:eastAsia="Roboto-Light" w:hAnsi="Times New Roman" w:cs="Times New Roman"/>
                <w:color w:val="43464D"/>
                <w:kern w:val="0"/>
                <w:sz w:val="24"/>
                <w:szCs w:val="24"/>
              </w:rPr>
              <w:t>I have forgiven myself for</w:t>
            </w:r>
            <w:bookmarkStart w:id="0" w:name="OLE_LINK1"/>
            <w:r w:rsidRPr="002378EC">
              <w:rPr>
                <w:rFonts w:ascii="Times New Roman" w:eastAsia="Roboto-Light" w:hAnsi="Times New Roman" w:cs="Times New Roman"/>
                <w:color w:val="43464D"/>
                <w:kern w:val="0"/>
                <w:sz w:val="24"/>
                <w:szCs w:val="24"/>
              </w:rPr>
              <w:t xml:space="preserve"> </w:t>
            </w:r>
            <w:proofErr w:type="gramStart"/>
            <w:r w:rsidRPr="002378EC">
              <w:rPr>
                <w:rFonts w:ascii="Times New Roman" w:eastAsia="Roboto-Light" w:hAnsi="Times New Roman" w:cs="Times New Roman"/>
                <w:color w:val="43464D"/>
                <w:kern w:val="0"/>
                <w:sz w:val="24"/>
                <w:szCs w:val="24"/>
              </w:rPr>
              <w:t>what’s</w:t>
            </w:r>
            <w:proofErr w:type="gramEnd"/>
            <w:r w:rsidRPr="002378EC">
              <w:rPr>
                <w:rFonts w:ascii="Times New Roman" w:eastAsia="Roboto-Light" w:hAnsi="Times New Roman" w:cs="Times New Roman"/>
                <w:color w:val="43464D"/>
                <w:kern w:val="0"/>
                <w:sz w:val="24"/>
                <w:szCs w:val="24"/>
              </w:rPr>
              <w:t xml:space="preserve"> happened to me</w:t>
            </w:r>
            <w:bookmarkEnd w:id="0"/>
            <w:r w:rsidRPr="002378EC">
              <w:rPr>
                <w:rFonts w:ascii="Times New Roman" w:eastAsia="Roboto-Light" w:hAnsi="Times New Roman" w:cs="Times New Roman"/>
                <w:color w:val="43464D"/>
                <w:kern w:val="0"/>
                <w:sz w:val="24"/>
                <w:szCs w:val="24"/>
              </w:rPr>
              <w:t xml:space="preserve"> or to others whom I have cared for</w:t>
            </w:r>
          </w:p>
        </w:tc>
      </w:tr>
      <w:tr w:rsidR="00F46EBC" w14:paraId="456B2BC5" w14:textId="377F3559" w:rsidTr="0035775B">
        <w:trPr>
          <w:trHeight w:val="708"/>
          <w:jc w:val="center"/>
        </w:trPr>
        <w:tc>
          <w:tcPr>
            <w:tcW w:w="7363" w:type="dxa"/>
          </w:tcPr>
          <w:p w14:paraId="36FFE1AE" w14:textId="1739AF56" w:rsidR="00F46EBC" w:rsidRDefault="00F46EBC" w:rsidP="00476493">
            <w:pPr>
              <w:autoSpaceDE w:val="0"/>
              <w:autoSpaceDN w:val="0"/>
              <w:adjustRightInd w:val="0"/>
              <w:jc w:val="left"/>
              <w:rPr>
                <w:rFonts w:ascii="Times New Roman" w:eastAsia="Roboto-Light" w:hAnsi="Times New Roman" w:cs="Times New Roman"/>
                <w:color w:val="43464D"/>
                <w:kern w:val="0"/>
                <w:sz w:val="24"/>
                <w:szCs w:val="24"/>
              </w:rPr>
            </w:pPr>
            <w:r w:rsidRPr="0079012D">
              <w:rPr>
                <w:rFonts w:ascii="宋体" w:eastAsia="宋体" w:hAnsi="宋体" w:cs="Times New Roman" w:hint="eastAsia"/>
                <w:sz w:val="24"/>
                <w:szCs w:val="24"/>
              </w:rPr>
              <w:t>总而言之，我觉得自己</w:t>
            </w: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是一位失败的医务人员</w:t>
            </w:r>
          </w:p>
        </w:tc>
        <w:tc>
          <w:tcPr>
            <w:tcW w:w="7017" w:type="dxa"/>
          </w:tcPr>
          <w:p w14:paraId="262E60EA" w14:textId="3F526B07" w:rsidR="00F46EBC" w:rsidRDefault="00F46EBC" w:rsidP="00476493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378EC">
              <w:rPr>
                <w:rFonts w:ascii="Times New Roman" w:eastAsia="Roboto-Light" w:hAnsi="Times New Roman" w:cs="Times New Roman"/>
                <w:color w:val="43464D"/>
                <w:kern w:val="0"/>
                <w:sz w:val="24"/>
                <w:szCs w:val="24"/>
              </w:rPr>
              <w:t xml:space="preserve">All in all, I am inclined to feel that </w:t>
            </w:r>
            <w:proofErr w:type="gramStart"/>
            <w:r w:rsidRPr="002378EC">
              <w:rPr>
                <w:rFonts w:ascii="Times New Roman" w:eastAsia="Roboto-Light" w:hAnsi="Times New Roman" w:cs="Times New Roman"/>
                <w:color w:val="43464D"/>
                <w:kern w:val="0"/>
                <w:sz w:val="24"/>
                <w:szCs w:val="24"/>
              </w:rPr>
              <w:t>I’m</w:t>
            </w:r>
            <w:proofErr w:type="gramEnd"/>
            <w:r w:rsidRPr="002378EC">
              <w:rPr>
                <w:rFonts w:ascii="Times New Roman" w:eastAsia="Roboto-Light" w:hAnsi="Times New Roman" w:cs="Times New Roman"/>
                <w:color w:val="43464D"/>
                <w:kern w:val="0"/>
                <w:sz w:val="24"/>
                <w:szCs w:val="24"/>
              </w:rPr>
              <w:t xml:space="preserve"> a failure in my work as a health professional</w:t>
            </w:r>
          </w:p>
        </w:tc>
      </w:tr>
      <w:tr w:rsidR="00F46EBC" w14:paraId="456B2BC9" w14:textId="6913D575" w:rsidTr="0035775B">
        <w:trPr>
          <w:trHeight w:val="708"/>
          <w:jc w:val="center"/>
        </w:trPr>
        <w:tc>
          <w:tcPr>
            <w:tcW w:w="7363" w:type="dxa"/>
          </w:tcPr>
          <w:p w14:paraId="3601FD28" w14:textId="64A97A33" w:rsidR="00F46EBC" w:rsidRDefault="00F46EBC" w:rsidP="0047649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9012D">
              <w:rPr>
                <w:rFonts w:ascii="宋体" w:eastAsia="宋体" w:hAnsi="宋体" w:cs="Times New Roman" w:hint="eastAsia"/>
                <w:sz w:val="24"/>
                <w:szCs w:val="24"/>
              </w:rPr>
              <w:t>有时我觉得，</w:t>
            </w: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是因为自己工作中的失误而被老天爷惩罚</w:t>
            </w:r>
          </w:p>
        </w:tc>
        <w:tc>
          <w:tcPr>
            <w:tcW w:w="7017" w:type="dxa"/>
          </w:tcPr>
          <w:p w14:paraId="38F0D8A0" w14:textId="57E0B0B3" w:rsidR="00F46EBC" w:rsidRDefault="00F46EBC" w:rsidP="00476493">
            <w:pPr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378EC">
              <w:rPr>
                <w:rFonts w:ascii="Times New Roman" w:hAnsi="Times New Roman" w:cs="Times New Roman"/>
                <w:sz w:val="24"/>
                <w:szCs w:val="24"/>
              </w:rPr>
              <w:t xml:space="preserve">I sometimes feel God is punishing me for what </w:t>
            </w:r>
            <w:proofErr w:type="gramStart"/>
            <w:r w:rsidRPr="002378EC">
              <w:rPr>
                <w:rFonts w:ascii="Times New Roman" w:hAnsi="Times New Roman" w:cs="Times New Roman"/>
                <w:sz w:val="24"/>
                <w:szCs w:val="24"/>
              </w:rPr>
              <w:t>I’ve</w:t>
            </w:r>
            <w:proofErr w:type="gramEnd"/>
            <w:r w:rsidRPr="002378EC">
              <w:rPr>
                <w:rFonts w:ascii="Times New Roman" w:hAnsi="Times New Roman" w:cs="Times New Roman"/>
                <w:sz w:val="24"/>
                <w:szCs w:val="24"/>
              </w:rPr>
              <w:t xml:space="preserve"> done or not done while caring for patients</w:t>
            </w:r>
          </w:p>
        </w:tc>
      </w:tr>
      <w:tr w:rsidR="00F46EBC" w14:paraId="456B2BCD" w14:textId="55AEC5E7" w:rsidTr="0035775B">
        <w:trPr>
          <w:trHeight w:val="708"/>
          <w:jc w:val="center"/>
        </w:trPr>
        <w:tc>
          <w:tcPr>
            <w:tcW w:w="7363" w:type="dxa"/>
          </w:tcPr>
          <w:p w14:paraId="76C174B3" w14:textId="459531E8" w:rsidR="00F46EBC" w:rsidRDefault="00F46EBC" w:rsidP="00476493">
            <w:pPr>
              <w:autoSpaceDE w:val="0"/>
              <w:autoSpaceDN w:val="0"/>
              <w:adjustRightInd w:val="0"/>
              <w:jc w:val="left"/>
              <w:rPr>
                <w:rFonts w:ascii="Times New Roman" w:eastAsia="Roboto-Light" w:hAnsi="Times New Roman" w:cs="Times New Roman"/>
                <w:color w:val="43464D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在经历了上述</w:t>
            </w:r>
            <w:r w:rsidR="0035775B">
              <w:rPr>
                <w:rFonts w:ascii="宋体" w:eastAsia="宋体" w:hAnsi="宋体" w:cs="Times New Roman" w:hint="eastAsia"/>
                <w:sz w:val="24"/>
                <w:szCs w:val="24"/>
              </w:rPr>
              <w:t>问题</w:t>
            </w: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之后，我的</w:t>
            </w:r>
            <w:r w:rsidR="00D154F7">
              <w:rPr>
                <w:rFonts w:ascii="宋体" w:eastAsia="宋体" w:hAnsi="宋体" w:cs="Times New Roman" w:hint="eastAsia"/>
                <w:sz w:val="24"/>
                <w:szCs w:val="24"/>
              </w:rPr>
              <w:t>宗教</w:t>
            </w: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信仰</w:t>
            </w:r>
            <w:r w:rsidR="0035775B">
              <w:rPr>
                <w:rFonts w:ascii="宋体" w:eastAsia="宋体" w:hAnsi="宋体" w:cs="Times New Roman" w:hint="eastAsia"/>
                <w:sz w:val="24"/>
                <w:szCs w:val="24"/>
              </w:rPr>
              <w:t>（</w:t>
            </w: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精神信念</w:t>
            </w:r>
            <w:r w:rsidR="0035775B">
              <w:rPr>
                <w:rFonts w:ascii="宋体" w:eastAsia="宋体" w:hAnsi="宋体" w:cs="Times New Roman" w:hint="eastAsia"/>
                <w:sz w:val="24"/>
                <w:szCs w:val="24"/>
              </w:rPr>
              <w:t>）</w:t>
            </w: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更加坚定了</w:t>
            </w:r>
          </w:p>
        </w:tc>
        <w:tc>
          <w:tcPr>
            <w:tcW w:w="7017" w:type="dxa"/>
          </w:tcPr>
          <w:p w14:paraId="2CEB1E56" w14:textId="61E7B5F7" w:rsidR="00F46EBC" w:rsidRDefault="00F46EBC" w:rsidP="00476493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378EC">
              <w:rPr>
                <w:rFonts w:ascii="Times New Roman" w:eastAsia="Roboto-Light" w:hAnsi="Times New Roman" w:cs="Times New Roman"/>
                <w:color w:val="43464D"/>
                <w:kern w:val="0"/>
                <w:sz w:val="24"/>
                <w:szCs w:val="24"/>
              </w:rPr>
              <w:t>Compared to before I went through these experiences, my religious/spiritual faith has strengthened</w:t>
            </w:r>
          </w:p>
        </w:tc>
      </w:tr>
    </w:tbl>
    <w:p w14:paraId="576AC748" w14:textId="366C02ED" w:rsidR="0049667A" w:rsidRDefault="0049667A">
      <w:pPr>
        <w:widowControl/>
        <w:jc w:val="left"/>
        <w:rPr>
          <w:rFonts w:ascii="Times New Roman" w:hAnsi="Times New Roman" w:cs="Times New Roman"/>
          <w:sz w:val="24"/>
          <w:szCs w:val="24"/>
        </w:rPr>
        <w:sectPr w:rsidR="0049667A">
          <w:pgSz w:w="16838" w:h="11906" w:orient="landscape"/>
          <w:pgMar w:top="1247" w:right="1247" w:bottom="1247" w:left="1247" w:header="851" w:footer="992" w:gutter="0"/>
          <w:cols w:space="425"/>
          <w:docGrid w:type="lines" w:linePitch="312"/>
        </w:sectPr>
      </w:pPr>
    </w:p>
    <w:p w14:paraId="70B663D7" w14:textId="0D2C7BFB" w:rsidR="0049667A" w:rsidRDefault="00E61499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326C047" wp14:editId="3764CA0D">
            <wp:extent cx="5557838" cy="4453340"/>
            <wp:effectExtent l="0" t="0" r="508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4161" cy="44744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B91BE8" w14:textId="11B378C2" w:rsidR="0049667A" w:rsidRDefault="0049667A" w:rsidP="0049667A">
      <w:pPr>
        <w:widowControl/>
        <w:rPr>
          <w:rFonts w:ascii="Times New Roman" w:hAnsi="Times New Roman" w:cs="Times New Roman"/>
          <w:sz w:val="24"/>
          <w:szCs w:val="24"/>
        </w:rPr>
      </w:pPr>
    </w:p>
    <w:p w14:paraId="20707D02" w14:textId="77777777" w:rsidR="0049667A" w:rsidRDefault="0049667A" w:rsidP="0049667A">
      <w:pPr>
        <w:widowControl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 wp14:anchorId="7097383B" wp14:editId="745526F1">
            <wp:extent cx="5616679" cy="4105275"/>
            <wp:effectExtent l="0" t="0" r="3175" b="0"/>
            <wp:docPr id="19" name="图片 19" descr="图片包含 游戏机, 鸟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 plot physicians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69" b="2105"/>
                    <a:stretch/>
                  </pic:blipFill>
                  <pic:spPr bwMode="auto">
                    <a:xfrm>
                      <a:off x="0" y="0"/>
                      <a:ext cx="5627285" cy="41130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94CB8E" w14:textId="47E28C8E" w:rsidR="00742432" w:rsidRPr="005A769B" w:rsidRDefault="0049667A" w:rsidP="00E61499">
      <w:pPr>
        <w:widowControl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Pr="00E22BA3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E22BA3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4D10A0">
        <w:rPr>
          <w:rFonts w:ascii="Times New Roman" w:hAnsi="Times New Roman" w:cs="Times New Roman"/>
          <w:sz w:val="24"/>
          <w:szCs w:val="24"/>
        </w:rPr>
        <w:t>Scree plot of eigenvalues</w:t>
      </w:r>
    </w:p>
    <w:sectPr w:rsidR="00742432" w:rsidRPr="005A769B" w:rsidSect="0049667A">
      <w:pgSz w:w="11906" w:h="16838"/>
      <w:pgMar w:top="1247" w:right="1247" w:bottom="1247" w:left="1247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AF885D" w14:textId="77777777" w:rsidR="005743F3" w:rsidRDefault="005743F3" w:rsidP="00B13FBF">
      <w:r>
        <w:separator/>
      </w:r>
    </w:p>
  </w:endnote>
  <w:endnote w:type="continuationSeparator" w:id="0">
    <w:p w14:paraId="45B541D5" w14:textId="77777777" w:rsidR="005743F3" w:rsidRDefault="005743F3" w:rsidP="00B13F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boto-Light">
    <w:altName w:val="微软雅黑"/>
    <w:charset w:val="86"/>
    <w:family w:val="auto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E7C744" w14:textId="77777777" w:rsidR="005743F3" w:rsidRDefault="005743F3" w:rsidP="00B13FBF">
      <w:r>
        <w:separator/>
      </w:r>
    </w:p>
  </w:footnote>
  <w:footnote w:type="continuationSeparator" w:id="0">
    <w:p w14:paraId="329699F6" w14:textId="77777777" w:rsidR="005743F3" w:rsidRDefault="005743F3" w:rsidP="00B13F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TcwNjeztDQ2tzRR0lEKTi0uzszPAykwNK0FACm7740tAAAA"/>
    <w:docVar w:name="dgnword-docGUID" w:val="{7947438E-E08B-4AB7-8657-E65BE6363AD8}"/>
    <w:docVar w:name="dgnword-eventsink" w:val="2497511993296"/>
  </w:docVars>
  <w:rsids>
    <w:rsidRoot w:val="00E92701"/>
    <w:rsid w:val="0000095C"/>
    <w:rsid w:val="00000C77"/>
    <w:rsid w:val="00006495"/>
    <w:rsid w:val="00012504"/>
    <w:rsid w:val="0001331B"/>
    <w:rsid w:val="00016ECA"/>
    <w:rsid w:val="00022C44"/>
    <w:rsid w:val="00030498"/>
    <w:rsid w:val="00055992"/>
    <w:rsid w:val="00056EC3"/>
    <w:rsid w:val="0006784B"/>
    <w:rsid w:val="000A0A6C"/>
    <w:rsid w:val="000A2337"/>
    <w:rsid w:val="000A47A1"/>
    <w:rsid w:val="000B0704"/>
    <w:rsid w:val="000B29A1"/>
    <w:rsid w:val="000B698D"/>
    <w:rsid w:val="000C2F29"/>
    <w:rsid w:val="000C7B78"/>
    <w:rsid w:val="000D2B16"/>
    <w:rsid w:val="000D48A9"/>
    <w:rsid w:val="0010562F"/>
    <w:rsid w:val="00140CA1"/>
    <w:rsid w:val="00160540"/>
    <w:rsid w:val="00162319"/>
    <w:rsid w:val="00162563"/>
    <w:rsid w:val="00167FCA"/>
    <w:rsid w:val="00173671"/>
    <w:rsid w:val="0018478C"/>
    <w:rsid w:val="00185AA5"/>
    <w:rsid w:val="00194301"/>
    <w:rsid w:val="001A0366"/>
    <w:rsid w:val="001A19D0"/>
    <w:rsid w:val="001B4AA9"/>
    <w:rsid w:val="001B579A"/>
    <w:rsid w:val="001D2E98"/>
    <w:rsid w:val="001D4DB5"/>
    <w:rsid w:val="001D792D"/>
    <w:rsid w:val="001F12E7"/>
    <w:rsid w:val="001F22E1"/>
    <w:rsid w:val="001F4CD6"/>
    <w:rsid w:val="001F5234"/>
    <w:rsid w:val="002050B2"/>
    <w:rsid w:val="00214FDA"/>
    <w:rsid w:val="00215B12"/>
    <w:rsid w:val="00216A13"/>
    <w:rsid w:val="00223503"/>
    <w:rsid w:val="002378EC"/>
    <w:rsid w:val="002456E4"/>
    <w:rsid w:val="00251F04"/>
    <w:rsid w:val="0026543D"/>
    <w:rsid w:val="00283148"/>
    <w:rsid w:val="00287545"/>
    <w:rsid w:val="002C677F"/>
    <w:rsid w:val="002E101B"/>
    <w:rsid w:val="002F55F9"/>
    <w:rsid w:val="002F75EE"/>
    <w:rsid w:val="00311B33"/>
    <w:rsid w:val="00311D1C"/>
    <w:rsid w:val="00312416"/>
    <w:rsid w:val="003124EF"/>
    <w:rsid w:val="003261F4"/>
    <w:rsid w:val="003334A8"/>
    <w:rsid w:val="003371CE"/>
    <w:rsid w:val="003415E0"/>
    <w:rsid w:val="00351FFB"/>
    <w:rsid w:val="00354B5F"/>
    <w:rsid w:val="0035775B"/>
    <w:rsid w:val="00366658"/>
    <w:rsid w:val="00375E39"/>
    <w:rsid w:val="00385652"/>
    <w:rsid w:val="00390351"/>
    <w:rsid w:val="00393E81"/>
    <w:rsid w:val="003971D4"/>
    <w:rsid w:val="003A2FA1"/>
    <w:rsid w:val="003A69E0"/>
    <w:rsid w:val="003B0C22"/>
    <w:rsid w:val="003C3E6C"/>
    <w:rsid w:val="003C5A5F"/>
    <w:rsid w:val="003D30DC"/>
    <w:rsid w:val="003F40EB"/>
    <w:rsid w:val="004044B8"/>
    <w:rsid w:val="004104E5"/>
    <w:rsid w:val="0041097C"/>
    <w:rsid w:val="00415869"/>
    <w:rsid w:val="00415EED"/>
    <w:rsid w:val="00417809"/>
    <w:rsid w:val="004216C0"/>
    <w:rsid w:val="00421D24"/>
    <w:rsid w:val="00422931"/>
    <w:rsid w:val="00434894"/>
    <w:rsid w:val="00435D1A"/>
    <w:rsid w:val="004417B2"/>
    <w:rsid w:val="0047314F"/>
    <w:rsid w:val="00473FCF"/>
    <w:rsid w:val="00476493"/>
    <w:rsid w:val="0048217C"/>
    <w:rsid w:val="004874BE"/>
    <w:rsid w:val="00487E4E"/>
    <w:rsid w:val="00495538"/>
    <w:rsid w:val="0049667A"/>
    <w:rsid w:val="004A4446"/>
    <w:rsid w:val="004A6021"/>
    <w:rsid w:val="004B4544"/>
    <w:rsid w:val="004B6C7F"/>
    <w:rsid w:val="004C16AC"/>
    <w:rsid w:val="004C1CC5"/>
    <w:rsid w:val="004E1228"/>
    <w:rsid w:val="004F3BD2"/>
    <w:rsid w:val="005078EB"/>
    <w:rsid w:val="00514789"/>
    <w:rsid w:val="005321BF"/>
    <w:rsid w:val="00534766"/>
    <w:rsid w:val="00540CEB"/>
    <w:rsid w:val="00543AF2"/>
    <w:rsid w:val="00543C57"/>
    <w:rsid w:val="00546F9C"/>
    <w:rsid w:val="005503B7"/>
    <w:rsid w:val="00556E9F"/>
    <w:rsid w:val="00572565"/>
    <w:rsid w:val="005743F3"/>
    <w:rsid w:val="005879A2"/>
    <w:rsid w:val="00594B88"/>
    <w:rsid w:val="005A049C"/>
    <w:rsid w:val="005A769B"/>
    <w:rsid w:val="005B500F"/>
    <w:rsid w:val="005B6679"/>
    <w:rsid w:val="005C050E"/>
    <w:rsid w:val="005C0FC0"/>
    <w:rsid w:val="005E67C7"/>
    <w:rsid w:val="005F13AF"/>
    <w:rsid w:val="00607EB6"/>
    <w:rsid w:val="0061100C"/>
    <w:rsid w:val="00631D76"/>
    <w:rsid w:val="00636378"/>
    <w:rsid w:val="00641DD3"/>
    <w:rsid w:val="006558D8"/>
    <w:rsid w:val="00663853"/>
    <w:rsid w:val="0067221F"/>
    <w:rsid w:val="00691C87"/>
    <w:rsid w:val="006A08FD"/>
    <w:rsid w:val="006A0D01"/>
    <w:rsid w:val="006E0CE7"/>
    <w:rsid w:val="006E60DA"/>
    <w:rsid w:val="006E76B7"/>
    <w:rsid w:val="006F0021"/>
    <w:rsid w:val="006F154F"/>
    <w:rsid w:val="0070613D"/>
    <w:rsid w:val="00733055"/>
    <w:rsid w:val="00740823"/>
    <w:rsid w:val="00740939"/>
    <w:rsid w:val="00742432"/>
    <w:rsid w:val="00743B01"/>
    <w:rsid w:val="007445B7"/>
    <w:rsid w:val="00753049"/>
    <w:rsid w:val="007535D2"/>
    <w:rsid w:val="00754249"/>
    <w:rsid w:val="00764E5E"/>
    <w:rsid w:val="0078599F"/>
    <w:rsid w:val="0079012D"/>
    <w:rsid w:val="00792016"/>
    <w:rsid w:val="00797970"/>
    <w:rsid w:val="007A0421"/>
    <w:rsid w:val="007B0C45"/>
    <w:rsid w:val="007B25CD"/>
    <w:rsid w:val="007B5E7C"/>
    <w:rsid w:val="007C10C3"/>
    <w:rsid w:val="007C3D38"/>
    <w:rsid w:val="007C3DC9"/>
    <w:rsid w:val="007E0A70"/>
    <w:rsid w:val="007E2AB6"/>
    <w:rsid w:val="007F5A95"/>
    <w:rsid w:val="007F66DF"/>
    <w:rsid w:val="00827754"/>
    <w:rsid w:val="00835C51"/>
    <w:rsid w:val="008424A7"/>
    <w:rsid w:val="008472BE"/>
    <w:rsid w:val="00883457"/>
    <w:rsid w:val="00886956"/>
    <w:rsid w:val="008B2F92"/>
    <w:rsid w:val="008B47EA"/>
    <w:rsid w:val="008C0534"/>
    <w:rsid w:val="008C63C7"/>
    <w:rsid w:val="008D2EC3"/>
    <w:rsid w:val="008F3EE1"/>
    <w:rsid w:val="008F7796"/>
    <w:rsid w:val="00901FA7"/>
    <w:rsid w:val="00906AB2"/>
    <w:rsid w:val="00925BF2"/>
    <w:rsid w:val="00935F94"/>
    <w:rsid w:val="0093676E"/>
    <w:rsid w:val="00950055"/>
    <w:rsid w:val="009516FF"/>
    <w:rsid w:val="00953015"/>
    <w:rsid w:val="00953B1E"/>
    <w:rsid w:val="00953E32"/>
    <w:rsid w:val="00964DE2"/>
    <w:rsid w:val="009722BD"/>
    <w:rsid w:val="00987CD9"/>
    <w:rsid w:val="00993307"/>
    <w:rsid w:val="009A4D37"/>
    <w:rsid w:val="009B177D"/>
    <w:rsid w:val="009D1046"/>
    <w:rsid w:val="009D4527"/>
    <w:rsid w:val="009D6840"/>
    <w:rsid w:val="009E0436"/>
    <w:rsid w:val="009E46D6"/>
    <w:rsid w:val="009E54BE"/>
    <w:rsid w:val="009F0644"/>
    <w:rsid w:val="009F2494"/>
    <w:rsid w:val="00A02324"/>
    <w:rsid w:val="00A0619F"/>
    <w:rsid w:val="00A10B31"/>
    <w:rsid w:val="00A159C9"/>
    <w:rsid w:val="00A16DA2"/>
    <w:rsid w:val="00A54A28"/>
    <w:rsid w:val="00A64BB4"/>
    <w:rsid w:val="00A8541B"/>
    <w:rsid w:val="00A85F88"/>
    <w:rsid w:val="00A8650A"/>
    <w:rsid w:val="00A86CFB"/>
    <w:rsid w:val="00A90160"/>
    <w:rsid w:val="00AA1B0E"/>
    <w:rsid w:val="00AC0710"/>
    <w:rsid w:val="00AC19D0"/>
    <w:rsid w:val="00AC3254"/>
    <w:rsid w:val="00AC74AF"/>
    <w:rsid w:val="00AD19FC"/>
    <w:rsid w:val="00AD553F"/>
    <w:rsid w:val="00AE3165"/>
    <w:rsid w:val="00AE62F7"/>
    <w:rsid w:val="00AF2E18"/>
    <w:rsid w:val="00B06B98"/>
    <w:rsid w:val="00B13FBF"/>
    <w:rsid w:val="00B25C23"/>
    <w:rsid w:val="00B310C1"/>
    <w:rsid w:val="00B32E1C"/>
    <w:rsid w:val="00B42C82"/>
    <w:rsid w:val="00B43B83"/>
    <w:rsid w:val="00B4446C"/>
    <w:rsid w:val="00B64274"/>
    <w:rsid w:val="00B7441C"/>
    <w:rsid w:val="00B74D64"/>
    <w:rsid w:val="00B80067"/>
    <w:rsid w:val="00B85A63"/>
    <w:rsid w:val="00B87773"/>
    <w:rsid w:val="00B87DC9"/>
    <w:rsid w:val="00B94B54"/>
    <w:rsid w:val="00BA1D12"/>
    <w:rsid w:val="00BA283D"/>
    <w:rsid w:val="00BA7642"/>
    <w:rsid w:val="00BB6663"/>
    <w:rsid w:val="00BC30C1"/>
    <w:rsid w:val="00BD3695"/>
    <w:rsid w:val="00BE37B8"/>
    <w:rsid w:val="00BF1A02"/>
    <w:rsid w:val="00C00F03"/>
    <w:rsid w:val="00C10B93"/>
    <w:rsid w:val="00C12D92"/>
    <w:rsid w:val="00C15F9E"/>
    <w:rsid w:val="00C2387E"/>
    <w:rsid w:val="00C352C2"/>
    <w:rsid w:val="00C425EE"/>
    <w:rsid w:val="00C445E2"/>
    <w:rsid w:val="00C514F8"/>
    <w:rsid w:val="00C661A3"/>
    <w:rsid w:val="00C67F0E"/>
    <w:rsid w:val="00C769D6"/>
    <w:rsid w:val="00C849E0"/>
    <w:rsid w:val="00CA19C2"/>
    <w:rsid w:val="00CA723B"/>
    <w:rsid w:val="00CC546F"/>
    <w:rsid w:val="00CD2CA3"/>
    <w:rsid w:val="00CE3A4A"/>
    <w:rsid w:val="00D1059D"/>
    <w:rsid w:val="00D154F7"/>
    <w:rsid w:val="00D1640F"/>
    <w:rsid w:val="00D1682D"/>
    <w:rsid w:val="00D20F29"/>
    <w:rsid w:val="00D26ADC"/>
    <w:rsid w:val="00D35E89"/>
    <w:rsid w:val="00D5381C"/>
    <w:rsid w:val="00D53F67"/>
    <w:rsid w:val="00D55FA5"/>
    <w:rsid w:val="00D61282"/>
    <w:rsid w:val="00D62D38"/>
    <w:rsid w:val="00D707A6"/>
    <w:rsid w:val="00D76551"/>
    <w:rsid w:val="00D91BBA"/>
    <w:rsid w:val="00D97278"/>
    <w:rsid w:val="00DA33FD"/>
    <w:rsid w:val="00DA4BFA"/>
    <w:rsid w:val="00DB1B2B"/>
    <w:rsid w:val="00DB3B69"/>
    <w:rsid w:val="00DC05E0"/>
    <w:rsid w:val="00DC2229"/>
    <w:rsid w:val="00DC4CD9"/>
    <w:rsid w:val="00DD6EFB"/>
    <w:rsid w:val="00DF5866"/>
    <w:rsid w:val="00E013BE"/>
    <w:rsid w:val="00E053A1"/>
    <w:rsid w:val="00E132E4"/>
    <w:rsid w:val="00E13C18"/>
    <w:rsid w:val="00E2566E"/>
    <w:rsid w:val="00E33187"/>
    <w:rsid w:val="00E4282B"/>
    <w:rsid w:val="00E550BE"/>
    <w:rsid w:val="00E56416"/>
    <w:rsid w:val="00E573E1"/>
    <w:rsid w:val="00E61499"/>
    <w:rsid w:val="00E82877"/>
    <w:rsid w:val="00E92701"/>
    <w:rsid w:val="00EB0C3D"/>
    <w:rsid w:val="00EB4772"/>
    <w:rsid w:val="00EB50DA"/>
    <w:rsid w:val="00EB5781"/>
    <w:rsid w:val="00EC3DB3"/>
    <w:rsid w:val="00EC54E6"/>
    <w:rsid w:val="00ED3CBB"/>
    <w:rsid w:val="00EE54E3"/>
    <w:rsid w:val="00F153BB"/>
    <w:rsid w:val="00F16CDE"/>
    <w:rsid w:val="00F21F97"/>
    <w:rsid w:val="00F22002"/>
    <w:rsid w:val="00F35B7B"/>
    <w:rsid w:val="00F46EBC"/>
    <w:rsid w:val="00F50F91"/>
    <w:rsid w:val="00F629EB"/>
    <w:rsid w:val="00F648DE"/>
    <w:rsid w:val="00F7059B"/>
    <w:rsid w:val="00F85E1E"/>
    <w:rsid w:val="00F86E6C"/>
    <w:rsid w:val="00F90A24"/>
    <w:rsid w:val="00FC0FDA"/>
    <w:rsid w:val="00FC4C75"/>
    <w:rsid w:val="00FD762F"/>
    <w:rsid w:val="00FE12D0"/>
    <w:rsid w:val="00FF083B"/>
    <w:rsid w:val="00FF1468"/>
    <w:rsid w:val="00FF35DF"/>
    <w:rsid w:val="12D42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6B2BA0"/>
  <w15:docId w15:val="{4100F798-F24F-4F96-AC6C-1BE3E7911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DB1B2B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DB1B2B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 zhizhong</dc:creator>
  <cp:lastModifiedBy>wang zhizhong</cp:lastModifiedBy>
  <cp:revision>10</cp:revision>
  <dcterms:created xsi:type="dcterms:W3CDTF">2020-05-14T00:01:00Z</dcterms:created>
  <dcterms:modified xsi:type="dcterms:W3CDTF">2020-11-05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208</vt:lpwstr>
  </property>
</Properties>
</file>